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>Basic RGB manipulation of image – e.g.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5AF78DE3" w:rsidR="00814A2D" w:rsidRDefault="00FF641E" w:rsidP="00CB7BB5">
            <w:r>
              <w:t xml:space="preserve">Click the reset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2D962871" w:rsidR="004C7502" w:rsidRDefault="00814A2D" w:rsidP="00814A2D">
            <w:r>
              <w:t>Implement image as a “live” object (Can have multiple images, each can be selected for process, moved and deleted)</w:t>
            </w:r>
          </w:p>
        </w:tc>
        <w:tc>
          <w:tcPr>
            <w:tcW w:w="850" w:type="dxa"/>
          </w:tcPr>
          <w:p w14:paraId="516B1A62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4E013A5" w14:textId="77777777" w:rsidR="004C7502" w:rsidRDefault="004C7502" w:rsidP="00CB7BB5"/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77777777" w:rsidR="004C7502" w:rsidRDefault="004C7502" w:rsidP="00CB7BB5"/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r>
              <w:t>I.e.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77777777" w:rsidR="004C7502" w:rsidRDefault="004C7502" w:rsidP="00CB7BB5"/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3 or more different shapes (line, rect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77777777" w:rsidR="004C7502" w:rsidRDefault="004C7502" w:rsidP="00CB7BB5"/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7777777" w:rsidR="004C7502" w:rsidRDefault="004C7502" w:rsidP="00CB7BB5"/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6F5471F8" w14:textId="77777777" w:rsidR="004C7502" w:rsidRDefault="004C7502" w:rsidP="00CB7BB5"/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42E4527A" w14:textId="77777777" w:rsidR="004C7502" w:rsidRDefault="004C7502" w:rsidP="00CB7BB5"/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7F360598" w14:textId="77777777" w:rsidR="004C7502" w:rsidRPr="00D1385D" w:rsidRDefault="004C7502" w:rsidP="00CB7BB5"/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F22F8E3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074FF763" w:rsidR="004C7502" w:rsidRPr="00FF641E" w:rsidRDefault="00FF641E" w:rsidP="00FF641E">
            <w:pPr>
              <w:tabs>
                <w:tab w:val="left" w:pos="930"/>
              </w:tabs>
            </w:pPr>
            <w:r>
              <w:t>Click the HSV button repeatedly to cycle through all the RGB to HSV conversion options. Then click the RGB button to return back to the original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7EE68" w14:textId="77777777" w:rsidR="003A59EA" w:rsidRDefault="003A59EA" w:rsidP="00FD75D3">
      <w:pPr>
        <w:spacing w:after="0" w:line="240" w:lineRule="auto"/>
      </w:pPr>
      <w:r>
        <w:separator/>
      </w:r>
    </w:p>
  </w:endnote>
  <w:endnote w:type="continuationSeparator" w:id="0">
    <w:p w14:paraId="6728DCA4" w14:textId="77777777" w:rsidR="003A59EA" w:rsidRDefault="003A59EA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F9754" w14:textId="77777777" w:rsidR="003A59EA" w:rsidRDefault="003A59EA" w:rsidP="00FD75D3">
      <w:pPr>
        <w:spacing w:after="0" w:line="240" w:lineRule="auto"/>
      </w:pPr>
      <w:r>
        <w:separator/>
      </w:r>
    </w:p>
  </w:footnote>
  <w:footnote w:type="continuationSeparator" w:id="0">
    <w:p w14:paraId="74E11B4D" w14:textId="77777777" w:rsidR="003A59EA" w:rsidRDefault="003A59EA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o1oApRHXxSwAAAA="/>
  </w:docVars>
  <w:rsids>
    <w:rsidRoot w:val="007D43B2"/>
    <w:rsid w:val="001C4710"/>
    <w:rsid w:val="00362A82"/>
    <w:rsid w:val="0036326E"/>
    <w:rsid w:val="003A59EA"/>
    <w:rsid w:val="0044511C"/>
    <w:rsid w:val="004C7502"/>
    <w:rsid w:val="00566337"/>
    <w:rsid w:val="00622BDE"/>
    <w:rsid w:val="006443D4"/>
    <w:rsid w:val="006E3F11"/>
    <w:rsid w:val="00760515"/>
    <w:rsid w:val="007D43B2"/>
    <w:rsid w:val="00814A2D"/>
    <w:rsid w:val="008D3C25"/>
    <w:rsid w:val="00945D90"/>
    <w:rsid w:val="00C03D0F"/>
    <w:rsid w:val="00C86AB9"/>
    <w:rsid w:val="00CA7397"/>
    <w:rsid w:val="00CA7FF5"/>
    <w:rsid w:val="00CB7BB5"/>
    <w:rsid w:val="00CD6948"/>
    <w:rsid w:val="00CD7D81"/>
    <w:rsid w:val="00CE6776"/>
    <w:rsid w:val="00D060E0"/>
    <w:rsid w:val="00D1385D"/>
    <w:rsid w:val="00E30BFE"/>
    <w:rsid w:val="00EE7885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16</cp:revision>
  <dcterms:created xsi:type="dcterms:W3CDTF">2020-03-23T09:35:00Z</dcterms:created>
  <dcterms:modified xsi:type="dcterms:W3CDTF">2021-02-03T14:18:00Z</dcterms:modified>
</cp:coreProperties>
</file>